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Number of services</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Joinpoint Year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1 (95% CI)
                <w:rPr>
                  <w:vertAlign w:val="superscript"/>
                  <w:i>true</w:i>
                  <w:t xml:space="default">*,§</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
                APC Period 2 (95% CI)
                <w:rPr>
                  <w:vertAlign w:val="superscript"/>
                  <w:i>true</w:i>
                  <w:t xml:space="default">*,§</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 (-51.5, 8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19.9, 1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9, 3.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72.1, 8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5.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8.8, 1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4.4,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4 (-712.6, 16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8,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2 (-194.9, 5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10.3,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115.1, 2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9.3,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20.3, 7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7 (26.7, 2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3.3,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2.3, 13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4, 7.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Highest degree ear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88.9, 1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2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1.3, 1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9.2, 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88.8, 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5.3,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136.9, 25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0.4,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62.3, 9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2,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46.3, 1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4.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7.8, 1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3.5, 6.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Race/Ethnic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9 (-211.4, 39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95.0, 14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1.3,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226.3, 1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4.6, 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83.2, 5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3.3,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f (NaN, N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8.6, 1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5.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189.2, 3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0.2,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 (-7.7, 19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 6.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83.4, 6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0.2,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 (-65.6, 21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0.8,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49.7, 1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34.5, 19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0.7, 6.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Insurance cover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74.5, 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4.3,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6 (-137.8, 4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7.6,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6 (-215.1, 8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2.5, 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02.2, 1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48.0, 14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4 (31.8, 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98.0, 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8.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3 (-153.0, 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0"/>
              <w:keepNext/>
            </w:pPr>
            <w:r>
              <w:rPr>
                <w:rFonts w:ascii="Calibri" w:hAnsi="Calibri"/>
                <w:sz w:val="20"/>
              </w:rPr>
              <w:t xml:space="default">Poverty income 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20.1, 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1.9,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96.3, 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38.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 (3.0, 2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8.4,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122.9, 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9.4,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Zero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8 (-76.2, 3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3.6,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52.7, 12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4,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 (-80.7, 3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87.9, 1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7.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servic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 (-96.3, 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11.1, 5.7)</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Values in these columns were estimated excluding data from 2020.</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Percent change: the percent change in the proportion from 2008 to 2019.</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Years identified as Joinpoint years.</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trPr>
          <w:cantSplit/>
        </w:trPr>
        <w:tc>
          <w:tcPr/>
          <w:p>
            <w:pPr>
              <w:spacing w:before="0" w:after="60"/>
              <w:gridSpan w:val="20"/>
              <w:keepNext/>
            </w:pPr>
            <w:r>
              <w:rPr>
                <w:rFonts w:ascii="Calibri" w:hAnsi="Calibri"/>
                <w:sz w:val="20"/>
                <w:vertAlign w:val="superscript"/>
                <w:i>true</w:i>
              </w:rPr>
              <w:t xml:space="default">||</w:t>
            </w:r>
            <w:r>
              <w:rPr>
                <w:rFonts w:ascii="Calibri" w:hAnsi="Calibri"/>
                <w:sz w:val="20"/>
                <w:vertAlign w:val="baseline"/>
              </w:rPr>
              <w:t xml:space="default">Average annual percent change: the slope of the line over the entire study perio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7:18:02Z</dcterms:created>
  <dcterms:modified xsi:type="dcterms:W3CDTF">2023-08-18T17:18:02Z</dcterms:modified>
</cp:coreProperties>
</file>

<file path=docProps/custom.xml><?xml version="1.0" encoding="utf-8"?>
<Properties xmlns="http://schemas.openxmlformats.org/officeDocument/2006/custom-properties" xmlns:vt="http://schemas.openxmlformats.org/officeDocument/2006/docPropsVTypes"/>
</file>